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B4ACD" w14:textId="77777777" w:rsidR="001C51E3" w:rsidRPr="00F92C75" w:rsidRDefault="00000000" w:rsidP="00F92C75">
      <w:pPr>
        <w:pStyle w:val="Title"/>
      </w:pPr>
      <w:r w:rsidRPr="00F92C75">
        <w:t xml:space="preserve"> Title </w:t>
      </w:r>
    </w:p>
    <w:p w14:paraId="152164BB" w14:textId="77777777" w:rsidR="001C51E3" w:rsidRPr="00F92C75" w:rsidRDefault="00000000" w:rsidP="00F92C75">
      <w:pPr>
        <w:pStyle w:val="Subtitle"/>
      </w:pPr>
      <w:r w:rsidRPr="00F92C75">
        <w:t xml:space="preserve"> Subtitle </w:t>
      </w:r>
    </w:p>
    <w:p w14:paraId="77C85E08" w14:textId="77777777" w:rsidR="00F92C75" w:rsidRDefault="00F92C75" w:rsidP="00F92C75">
      <w:pPr>
        <w:pStyle w:val="Author"/>
      </w:pPr>
    </w:p>
    <w:p w14:paraId="25DF8038" w14:textId="77777777" w:rsidR="00F92C75" w:rsidRDefault="00F92C75" w:rsidP="00F92C75">
      <w:pPr>
        <w:pStyle w:val="Author"/>
      </w:pP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="00BE0B81" w:rsidRPr="00C86AEA">
              <w:rPr>
                <w:rStyle w:val="Hyperlink"/>
                <w:noProof/>
              </w:rPr>
              <w:t>Heading 2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1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="00BE0B81" w:rsidRPr="00C86AEA">
              <w:rPr>
                <w:rStyle w:val="Hyperlink"/>
                <w:noProof/>
              </w:rPr>
              <w:t>Heading 3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2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359D6035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.</w:t>
      </w:r>
    </w:p>
    <w:p w14:paraId="15579B61" w14:textId="77777777" w:rsidR="004D39B0" w:rsidRPr="00BE0B81" w:rsidRDefault="004D39B0" w:rsidP="00BE0B81">
      <w:pPr>
        <w:pStyle w:val="Body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t>Heading 1</w:t>
      </w:r>
      <w:bookmarkEnd w:id="0"/>
      <w:r w:rsidRPr="00BE0B81">
        <w:t xml:space="preserve"> </w:t>
      </w:r>
      <w:bookmarkEnd w:id="1"/>
    </w:p>
    <w:p w14:paraId="0A090688" w14:textId="781BB33F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r w:rsidRPr="00F92C75">
        <w:t xml:space="preserve"> </w:t>
      </w:r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lastRenderedPageBreak/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611615BA" w14:textId="0E5E4670" w:rsidR="001C51E3" w:rsidRPr="00F92C75" w:rsidRDefault="00000000">
      <w:pPr>
        <w:pStyle w:val="BodyText"/>
        <w:rPr>
          <w:rFonts w:cs="Times New Roman"/>
        </w:rPr>
      </w:pPr>
      <w:r w:rsidRPr="00F92C75">
        <w:rPr>
          <w:rStyle w:val="VerbatimChar"/>
          <w:rFonts w:ascii="Times New Roman" w:hAnsi="Times New Roman" w:cs="Times New Roman"/>
        </w:rPr>
        <w:t>Verbatim Char</w:t>
      </w:r>
      <w:r w:rsidRPr="00F92C75">
        <w:rPr>
          <w:rFonts w:cs="Times New Roman"/>
        </w:rPr>
        <w:t xml:space="preserve">.   </w:t>
      </w:r>
      <w:hyperlink r:id="rId8">
        <w:r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63"/>
        <w:gridCol w:w="863"/>
      </w:tblGrid>
      <w:tr w:rsidR="001C51E3" w:rsidRPr="00F92C75" w14:paraId="3858AAB2" w14:textId="77777777" w:rsidTr="0013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13236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119396EE" w14:textId="77777777" w:rsidR="00132367" w:rsidRDefault="00132367">
      <w:pPr>
        <w:pStyle w:val="Definition"/>
        <w:rPr>
          <w:rFonts w:cs="Times New Roman"/>
        </w:rPr>
      </w:pPr>
    </w:p>
    <w:p w14:paraId="40AA355D" w14:textId="3918FD51" w:rsidR="0059340A" w:rsidRPr="004D39B0" w:rsidRDefault="0059340A" w:rsidP="0059340A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</w:t>
      </w:r>
      <w:r>
        <w:rPr>
          <w:i/>
          <w:iCs/>
          <w:lang w:eastAsia="de-DE"/>
        </w:rPr>
        <w:t xml:space="preserve"> to edit Table appearance, go into table, select “Table Design”, select “Modify Table style”, edit the Style “Table</w:t>
      </w:r>
      <w:r w:rsidRPr="00FB3148">
        <w:rPr>
          <w:i/>
          <w:iCs/>
          <w:lang w:eastAsia="de-DE"/>
        </w:rPr>
        <w:t>”</w:t>
      </w:r>
      <w:r>
        <w:rPr>
          <w:i/>
          <w:iCs/>
          <w:lang w:eastAsia="de-DE"/>
        </w:rPr>
        <w:t>. Do not apply a table style to the table above, otherwise “Table” as a style is not editable without editing the styling the xml for this docx</w:t>
      </w:r>
      <w:r w:rsidRPr="00FB3148">
        <w:rPr>
          <w:i/>
          <w:iCs/>
          <w:lang w:eastAsia="de-DE"/>
        </w:rPr>
        <w:t>.</w:t>
      </w:r>
      <w:r w:rsidR="00DE52E8">
        <w:rPr>
          <w:i/>
          <w:iCs/>
          <w:lang w:eastAsia="de-DE"/>
        </w:rPr>
        <w:t xml:space="preserve"> (Font-wise, table content uses the “Compact” style, same as list items)</w:t>
      </w:r>
    </w:p>
    <w:p w14:paraId="17F2896B" w14:textId="77777777" w:rsidR="0059340A" w:rsidRDefault="0059340A">
      <w:pPr>
        <w:pStyle w:val="Definition"/>
        <w:rPr>
          <w:rFonts w:cs="Times New Roman"/>
        </w:rPr>
      </w:pP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944EB0" w14:textId="77777777" w:rsidR="002F6DAA" w:rsidRDefault="002F6DAA">
      <w:pPr>
        <w:spacing w:after="0"/>
      </w:pPr>
      <w:r>
        <w:separator/>
      </w:r>
    </w:p>
  </w:endnote>
  <w:endnote w:type="continuationSeparator" w:id="0">
    <w:p w14:paraId="0576F98F" w14:textId="77777777" w:rsidR="002F6DAA" w:rsidRDefault="002F6D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87396A" w14:textId="77777777" w:rsidR="002F6DAA" w:rsidRDefault="002F6DAA">
      <w:r>
        <w:separator/>
      </w:r>
    </w:p>
  </w:footnote>
  <w:footnote w:type="continuationSeparator" w:id="0">
    <w:p w14:paraId="2B5EFF35" w14:textId="77777777" w:rsidR="002F6DAA" w:rsidRDefault="002F6DAA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doNotTrackMoves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D4EB5"/>
    <w:rsid w:val="00132367"/>
    <w:rsid w:val="001C51E3"/>
    <w:rsid w:val="00254002"/>
    <w:rsid w:val="002B55E4"/>
    <w:rsid w:val="002F6DAA"/>
    <w:rsid w:val="003C4159"/>
    <w:rsid w:val="00440B80"/>
    <w:rsid w:val="004A6239"/>
    <w:rsid w:val="004C1C88"/>
    <w:rsid w:val="004D39B0"/>
    <w:rsid w:val="00522236"/>
    <w:rsid w:val="00582149"/>
    <w:rsid w:val="0059340A"/>
    <w:rsid w:val="005E535A"/>
    <w:rsid w:val="006B1B65"/>
    <w:rsid w:val="006D16DE"/>
    <w:rsid w:val="0072312F"/>
    <w:rsid w:val="008471D6"/>
    <w:rsid w:val="008B0EF5"/>
    <w:rsid w:val="00917D32"/>
    <w:rsid w:val="009554F3"/>
    <w:rsid w:val="00964209"/>
    <w:rsid w:val="009B5CA8"/>
    <w:rsid w:val="00B55127"/>
    <w:rsid w:val="00B71A88"/>
    <w:rsid w:val="00BA2189"/>
    <w:rsid w:val="00BB1A40"/>
    <w:rsid w:val="00BE0B81"/>
    <w:rsid w:val="00CA77DF"/>
    <w:rsid w:val="00DE52E8"/>
    <w:rsid w:val="00F9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2C75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E0B81"/>
    <w:pPr>
      <w:keepNext/>
      <w:keepLines/>
      <w:spacing w:before="360" w:after="80"/>
      <w:outlineLvl w:val="0"/>
    </w:pPr>
    <w:rPr>
      <w:rFonts w:eastAsiaTheme="majorEastAsia" w:cs="Times New Roman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92C75"/>
    <w:pPr>
      <w:keepNext/>
      <w:keepLines/>
      <w:spacing w:before="160" w:after="80"/>
      <w:outlineLvl w:val="1"/>
    </w:pPr>
    <w:rPr>
      <w:rFonts w:eastAsiaTheme="majorEastAsia" w:cs="Times New Roman"/>
      <w:b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92C75"/>
    <w:pPr>
      <w:keepNext/>
      <w:keepLines/>
      <w:spacing w:before="160" w:after="80"/>
      <w:outlineLvl w:val="2"/>
    </w:pPr>
    <w:rPr>
      <w:rFonts w:eastAsiaTheme="majorEastAsia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92C75"/>
    <w:pPr>
      <w:keepNext/>
      <w:keepLines/>
      <w:spacing w:before="80" w:after="40"/>
      <w:outlineLvl w:val="3"/>
    </w:pPr>
    <w:rPr>
      <w:rFonts w:eastAsiaTheme="majorEastAsia" w:cs="Times New Roman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F92C75"/>
    <w:pPr>
      <w:keepNext/>
      <w:keepLines/>
      <w:spacing w:before="80" w:after="40"/>
      <w:outlineLvl w:val="4"/>
    </w:pPr>
    <w:rPr>
      <w:rFonts w:eastAsiaTheme="majorEastAsia" w:cs="Times New Roman"/>
      <w:b/>
      <w:bCs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F92C75"/>
    <w:pPr>
      <w:keepNext/>
      <w:keepLines/>
      <w:spacing w:before="40" w:after="0"/>
      <w:outlineLvl w:val="5"/>
    </w:pPr>
    <w:rPr>
      <w:rFonts w:eastAsiaTheme="majorEastAsia" w:cs="Times New Roman"/>
      <w:b/>
      <w:bCs/>
      <w:i/>
      <w:iCs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C4159"/>
    <w:pPr>
      <w:spacing w:before="120" w:after="120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F92C75"/>
    <w:pPr>
      <w:numPr>
        <w:ilvl w:val="1"/>
      </w:numPr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2C75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54002"/>
    <w:pPr>
      <w:keepNext/>
      <w:keepLines/>
      <w:spacing w:after="600"/>
      <w:contextualSpacing/>
    </w:pPr>
    <w:rPr>
      <w:rFonts w:ascii="Times New Roman" w:hAnsi="Times New Roman" w:cs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254002"/>
    <w:pPr>
      <w:spacing w:before="240" w:after="0"/>
      <w:ind w:left="482" w:hanging="482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BE0B81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92C75"/>
    <w:rPr>
      <w:rFonts w:ascii="Times New Roman" w:eastAsiaTheme="majorEastAsia" w:hAnsi="Times New Roman" w:cs="Times New Roman"/>
      <w:b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92C75"/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92C75"/>
    <w:rPr>
      <w:rFonts w:ascii="Times New Roman" w:eastAsiaTheme="majorEastAsia" w:hAnsi="Times New Roman" w:cs="Times New Roman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F92C75"/>
    <w:rPr>
      <w:rFonts w:ascii="Times New Roman" w:eastAsiaTheme="majorEastAsia" w:hAnsi="Times New Roman" w:cs="Times New Roman"/>
      <w:b/>
      <w:b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F92C75"/>
    <w:rPr>
      <w:rFonts w:ascii="Times New Roman" w:eastAsiaTheme="majorEastAsia" w:hAnsi="Times New Roman" w:cs="Times New Roman"/>
      <w:b/>
      <w:bCs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F92C75"/>
    <w:pPr>
      <w:spacing w:before="100" w:after="100"/>
      <w:ind w:left="480" w:right="480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DE52E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D4EB5"/>
    <w:pPr>
      <w:keepNext/>
      <w:spacing w:before="12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F92C75"/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BE0B81"/>
    <w:pPr>
      <w:spacing w:before="240" w:line="259" w:lineRule="auto"/>
    </w:pPr>
    <w:rPr>
      <w:rFonts w:eastAsiaTheme="majorEastAsia" w:cstheme="majorBidi"/>
      <w:b/>
      <w:color w:val="000000" w:themeColor="text1"/>
      <w:sz w:val="36"/>
      <w:szCs w:val="22"/>
    </w:rPr>
  </w:style>
  <w:style w:type="paragraph" w:styleId="TOC1">
    <w:name w:val="toc 1"/>
    <w:basedOn w:val="Normal"/>
    <w:next w:val="Normal"/>
    <w:autoRedefine/>
    <w:uiPriority w:val="39"/>
    <w:rsid w:val="00BE0B81"/>
    <w:pPr>
      <w:spacing w:before="120" w:after="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6D16DE"/>
    <w:pPr>
      <w:ind w:left="480"/>
    </w:pPr>
    <w:rPr>
      <w:szCs w:val="20"/>
    </w:rPr>
  </w:style>
  <w:style w:type="paragraph" w:styleId="TOC4">
    <w:name w:val="toc 4"/>
    <w:basedOn w:val="Normal"/>
    <w:next w:val="Normal"/>
    <w:autoRedefine/>
    <w:rsid w:val="00BE0B81"/>
    <w:pPr>
      <w:spacing w:after="0"/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spacing w:after="0"/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spacing w:after="0"/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spacing w:after="0"/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spacing w:after="0"/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spacing w:after="0"/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9B5CA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Grieser</cp:lastModifiedBy>
  <cp:revision>15</cp:revision>
  <dcterms:created xsi:type="dcterms:W3CDTF">2017-12-27T05:22:00Z</dcterms:created>
  <dcterms:modified xsi:type="dcterms:W3CDTF">2025-01-30T20:03:00Z</dcterms:modified>
</cp:coreProperties>
</file>